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F54AE" w14:textId="3FF0FE04" w:rsidR="00272CE0" w:rsidRDefault="00F70EC3" w:rsidP="00F70EC3">
      <w:pPr>
        <w:jc w:val="center"/>
        <w:rPr>
          <w:sz w:val="40"/>
          <w:szCs w:val="40"/>
          <w:u w:val="single"/>
        </w:rPr>
      </w:pPr>
      <w:r w:rsidRPr="00F70EC3">
        <w:rPr>
          <w:sz w:val="40"/>
          <w:szCs w:val="40"/>
          <w:u w:val="single"/>
        </w:rPr>
        <w:t>Home</w:t>
      </w:r>
    </w:p>
    <w:p w14:paraId="1B4DB46D" w14:textId="0F0F6C54" w:rsidR="00F70EC3" w:rsidRDefault="00F70EC3" w:rsidP="00F70EC3">
      <w:pPr>
        <w:jc w:val="center"/>
        <w:rPr>
          <w:sz w:val="40"/>
          <w:szCs w:val="40"/>
          <w:u w:val="single"/>
        </w:rPr>
      </w:pPr>
    </w:p>
    <w:p w14:paraId="48A5553F" w14:textId="67CD44D3" w:rsidR="00F70EC3" w:rsidRDefault="00F70EC3" w:rsidP="00F70EC3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Text under photo:” Welcome to the website! Thank you for taking the time to see what I have created. This project was one that was dear to my heart, because I am a learner and I’m always looking for growth opportunity. I’m a leader, a comedian, a silent introvert while also being a magnetic extrovert, a challenge seeker, and most of all; glad you’re here. Enjoy the site!”</w:t>
      </w:r>
    </w:p>
    <w:p w14:paraId="46FFBEF5" w14:textId="48D653E7" w:rsidR="00F70EC3" w:rsidRDefault="00F70EC3" w:rsidP="00F70EC3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f random: </w:t>
      </w:r>
    </w:p>
    <w:p w14:paraId="26B5A9F9" w14:textId="333AEE64" w:rsidR="00F70EC3" w:rsidRDefault="00F70EC3" w:rsidP="00F70EC3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[1] = “</w:t>
      </w:r>
      <w:r w:rsidRPr="00F70EC3">
        <w:rPr>
          <w:sz w:val="28"/>
          <w:szCs w:val="28"/>
        </w:rPr>
        <w:t>We are what we repeatedly do. Excellence, therefore, is not an act, but a habit.</w:t>
      </w:r>
      <w:r>
        <w:rPr>
          <w:sz w:val="28"/>
          <w:szCs w:val="28"/>
        </w:rPr>
        <w:t>” -Will Durant</w:t>
      </w:r>
    </w:p>
    <w:p w14:paraId="0A075C99" w14:textId="0B0E8A03" w:rsidR="00F70EC3" w:rsidRDefault="00F70EC3" w:rsidP="00F70EC3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[2]=”yes, the text changed when you reloaded the page. Feel free to do it again. It won’t break I promise”</w:t>
      </w:r>
    </w:p>
    <w:p w14:paraId="47D150F5" w14:textId="097BA785" w:rsidR="00F70EC3" w:rsidRDefault="00DA4F60" w:rsidP="00F70EC3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[3]=There is an easter egg on this website! Can you find it?”</w:t>
      </w:r>
    </w:p>
    <w:p w14:paraId="6D38AE01" w14:textId="66C352CE" w:rsidR="00DA4F60" w:rsidRDefault="00DA4F60" w:rsidP="00DA4F60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[4] = Three words or phrases that describe me: Personable, endlessly curious, and dedicated”</w:t>
      </w:r>
    </w:p>
    <w:p w14:paraId="50169D0B" w14:textId="314B16F0" w:rsidR="00C447D1" w:rsidRDefault="00C447D1" w:rsidP="00C447D1">
      <w:pPr>
        <w:spacing w:line="240" w:lineRule="auto"/>
        <w:rPr>
          <w:sz w:val="28"/>
          <w:szCs w:val="28"/>
        </w:rPr>
      </w:pPr>
    </w:p>
    <w:p w14:paraId="28BBCB5B" w14:textId="677D2100" w:rsidR="0026101C" w:rsidRDefault="0026101C" w:rsidP="0026101C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BOUT ME</w:t>
      </w:r>
    </w:p>
    <w:p w14:paraId="4667EE84" w14:textId="25037AD2" w:rsidR="0031486F" w:rsidRDefault="0031486F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Elevator pitch:</w:t>
      </w:r>
    </w:p>
    <w:p w14:paraId="118B8603" w14:textId="516D992E" w:rsidR="0031486F" w:rsidRDefault="0031486F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="006B6703">
        <w:rPr>
          <w:sz w:val="28"/>
          <w:szCs w:val="28"/>
        </w:rPr>
        <w:t xml:space="preserve">Hello! My name is Roderick Bishop, a Junior Computer Science Major also pursuing a minor in Robotics and Embodied Intelligence at South Carolina State University. On the outside, I am </w:t>
      </w:r>
      <w:r w:rsidR="00B53669">
        <w:rPr>
          <w:sz w:val="28"/>
          <w:szCs w:val="28"/>
        </w:rPr>
        <w:t xml:space="preserve">seen as a </w:t>
      </w:r>
      <w:r w:rsidR="006B6703">
        <w:rPr>
          <w:sz w:val="28"/>
          <w:szCs w:val="28"/>
        </w:rPr>
        <w:t xml:space="preserve">leader to the SCSU National Society of Black Engineers and Golden Key International </w:t>
      </w:r>
      <w:proofErr w:type="spellStart"/>
      <w:r w:rsidR="006B6703">
        <w:rPr>
          <w:sz w:val="28"/>
          <w:szCs w:val="28"/>
        </w:rPr>
        <w:t>Honour</w:t>
      </w:r>
      <w:proofErr w:type="spellEnd"/>
      <w:r w:rsidR="006B6703">
        <w:rPr>
          <w:sz w:val="28"/>
          <w:szCs w:val="28"/>
        </w:rPr>
        <w:t xml:space="preserve"> Society chapters, a technology and coding enthusiast</w:t>
      </w:r>
      <w:r w:rsidR="00B53669">
        <w:rPr>
          <w:sz w:val="28"/>
          <w:szCs w:val="28"/>
        </w:rPr>
        <w:t xml:space="preserve"> to my peers</w:t>
      </w:r>
      <w:r w:rsidR="006B6703">
        <w:rPr>
          <w:sz w:val="28"/>
          <w:szCs w:val="28"/>
        </w:rPr>
        <w:t>, a teacher</w:t>
      </w:r>
      <w:r w:rsidR="00B53669">
        <w:rPr>
          <w:sz w:val="28"/>
          <w:szCs w:val="28"/>
        </w:rPr>
        <w:t xml:space="preserve"> to students</w:t>
      </w:r>
      <w:r w:rsidR="006B6703">
        <w:rPr>
          <w:sz w:val="28"/>
          <w:szCs w:val="28"/>
        </w:rPr>
        <w:t>, and a distinguished student in the SCSU Honors College. While I am all of those things, I am also a person of great curiosity and a strong believer in growth and development</w:t>
      </w:r>
      <w:r w:rsidR="00B53669">
        <w:rPr>
          <w:sz w:val="28"/>
          <w:szCs w:val="28"/>
        </w:rPr>
        <w:t xml:space="preserve"> and helping others</w:t>
      </w:r>
      <w:r w:rsidR="006B6703">
        <w:rPr>
          <w:sz w:val="28"/>
          <w:szCs w:val="28"/>
        </w:rPr>
        <w:t xml:space="preserve">. I have always been someone who seeks to extend past the boundaries of my educational degree and foray into unknown territory. Because of that, I have been able to develop a strong set of technical, leadership, and soft skills that I believe would prove to be an asset in any industry. Lastly, I am also someone who holds it votive to lend a helping hand to others. My caring heart is a big motivator for me and is why my career interests will always begin and end with others in mind, no matter the industry. In the future, I would love to apply my skills </w:t>
      </w:r>
      <w:r w:rsidR="00B53669">
        <w:rPr>
          <w:sz w:val="28"/>
          <w:szCs w:val="28"/>
        </w:rPr>
        <w:t>within the automotive, transportation, healthcare, and financial industries as well as public and non-profit sectors.</w:t>
      </w:r>
    </w:p>
    <w:p w14:paraId="749A59EA" w14:textId="2A8A5512" w:rsidR="0023028C" w:rsidRDefault="0023028C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Values:</w:t>
      </w:r>
    </w:p>
    <w:p w14:paraId="17EE69DC" w14:textId="305FD9FD" w:rsidR="0023028C" w:rsidRDefault="0023028C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</w:p>
    <w:p w14:paraId="41EAC575" w14:textId="66A5ED59" w:rsidR="0026101C" w:rsidRDefault="0026101C" w:rsidP="0026101C">
      <w:pPr>
        <w:spacing w:line="240" w:lineRule="auto"/>
        <w:jc w:val="center"/>
        <w:rPr>
          <w:sz w:val="28"/>
          <w:szCs w:val="28"/>
        </w:rPr>
      </w:pPr>
    </w:p>
    <w:p w14:paraId="068F52FE" w14:textId="7DF47867" w:rsidR="0026101C" w:rsidRDefault="0026101C" w:rsidP="0026101C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ORTFOLIO</w:t>
      </w:r>
    </w:p>
    <w:p w14:paraId="256F3B32" w14:textId="17A8A84C" w:rsidR="00156B2D" w:rsidRDefault="00156B2D" w:rsidP="00156B2D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Skills:</w:t>
      </w:r>
    </w:p>
    <w:p w14:paraId="3C4D19C4" w14:textId="31AE38B5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Languages:</w:t>
      </w:r>
    </w:p>
    <w:p w14:paraId="744D1A67" w14:textId="5DADE306" w:rsidR="00156B2D" w:rsidRPr="00156B2D" w:rsidRDefault="00156B2D" w:rsidP="00156B2D">
      <w:pPr>
        <w:pStyle w:val="ListParagraph"/>
        <w:numPr>
          <w:ilvl w:val="2"/>
          <w:numId w:val="2"/>
        </w:numPr>
        <w:spacing w:line="24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Profficient</w:t>
      </w:r>
      <w:proofErr w:type="spellEnd"/>
      <w:r>
        <w:rPr>
          <w:sz w:val="28"/>
          <w:szCs w:val="28"/>
        </w:rPr>
        <w:t xml:space="preserve">: Java(link to cert on </w:t>
      </w:r>
      <w:proofErr w:type="spellStart"/>
      <w:r>
        <w:rPr>
          <w:sz w:val="28"/>
          <w:szCs w:val="28"/>
        </w:rPr>
        <w:t>linkedin</w:t>
      </w:r>
      <w:proofErr w:type="spellEnd"/>
      <w:r>
        <w:rPr>
          <w:sz w:val="28"/>
          <w:szCs w:val="28"/>
        </w:rPr>
        <w:t xml:space="preserve">) </w:t>
      </w:r>
    </w:p>
    <w:p w14:paraId="153B196C" w14:textId="406EACB7" w:rsidR="00156B2D" w:rsidRPr="00156B2D" w:rsidRDefault="00156B2D" w:rsidP="00156B2D">
      <w:pPr>
        <w:pStyle w:val="ListParagraph"/>
        <w:numPr>
          <w:ilvl w:val="2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Beginner/Learning: Python, C#, HTML, CSS</w:t>
      </w:r>
      <w:r w:rsidR="0031486F">
        <w:rPr>
          <w:sz w:val="28"/>
          <w:szCs w:val="28"/>
        </w:rPr>
        <w:t>, MongoDB, SQL</w:t>
      </w:r>
    </w:p>
    <w:p w14:paraId="3C35CE98" w14:textId="771878AD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ools: Git, </w:t>
      </w:r>
      <w:r w:rsidR="0031486F">
        <w:rPr>
          <w:sz w:val="28"/>
          <w:szCs w:val="28"/>
        </w:rPr>
        <w:t>Gradle/Maven, Docker, VS, IntelliJ</w:t>
      </w:r>
    </w:p>
    <w:p w14:paraId="31D39536" w14:textId="0DCCB50D" w:rsidR="00156B2D" w:rsidRPr="0031486F" w:rsidRDefault="0031486F" w:rsidP="0031486F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Libraries/frameworks: Lombok, </w:t>
      </w:r>
      <w:proofErr w:type="spellStart"/>
      <w:r>
        <w:rPr>
          <w:sz w:val="28"/>
          <w:szCs w:val="28"/>
        </w:rPr>
        <w:t>SprintBoot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numPy</w:t>
      </w:r>
      <w:proofErr w:type="spellEnd"/>
    </w:p>
    <w:p w14:paraId="327D6674" w14:textId="46723684" w:rsidR="00156B2D" w:rsidRDefault="00156B2D" w:rsidP="00156B2D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Projects- </w:t>
      </w:r>
    </w:p>
    <w:p w14:paraId="26BBFA96" w14:textId="1A830479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Personal Website</w:t>
      </w:r>
      <w:r w:rsidR="0031486F">
        <w:rPr>
          <w:sz w:val="28"/>
          <w:szCs w:val="28"/>
        </w:rPr>
        <w:t>(link)</w:t>
      </w:r>
    </w:p>
    <w:p w14:paraId="0DBBFC8A" w14:textId="23F350F5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larm Clock</w:t>
      </w:r>
      <w:r w:rsidR="0031486F">
        <w:rPr>
          <w:sz w:val="28"/>
          <w:szCs w:val="28"/>
        </w:rPr>
        <w:t>(link)</w:t>
      </w:r>
    </w:p>
    <w:p w14:paraId="0088F623" w14:textId="633FBD57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Interview Bot</w:t>
      </w:r>
      <w:r w:rsidR="0031486F">
        <w:rPr>
          <w:sz w:val="28"/>
          <w:szCs w:val="28"/>
        </w:rPr>
        <w:t>(link)</w:t>
      </w:r>
    </w:p>
    <w:p w14:paraId="4EEBC8F9" w14:textId="749B2EAB" w:rsidR="00156B2D" w:rsidRDefault="00156B2D" w:rsidP="00156B2D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Upcoming/in the works:</w:t>
      </w:r>
    </w:p>
    <w:p w14:paraId="6B304176" w14:textId="5C538867" w:rsidR="0031486F" w:rsidRPr="0031486F" w:rsidRDefault="0031486F" w:rsidP="0031486F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Door Opener for Dad</w:t>
      </w:r>
    </w:p>
    <w:p w14:paraId="5CAA9E30" w14:textId="77777777" w:rsidR="00156B2D" w:rsidRPr="00156B2D" w:rsidRDefault="00156B2D" w:rsidP="00156B2D">
      <w:pPr>
        <w:pStyle w:val="ListParagraph"/>
        <w:spacing w:line="240" w:lineRule="auto"/>
        <w:ind w:left="1440"/>
        <w:rPr>
          <w:sz w:val="28"/>
          <w:szCs w:val="28"/>
        </w:rPr>
      </w:pPr>
    </w:p>
    <w:p w14:paraId="3EAC0FB2" w14:textId="69E302B8" w:rsidR="0026101C" w:rsidRDefault="0026101C" w:rsidP="0026101C">
      <w:pPr>
        <w:spacing w:line="240" w:lineRule="auto"/>
        <w:jc w:val="center"/>
        <w:rPr>
          <w:sz w:val="28"/>
          <w:szCs w:val="28"/>
        </w:rPr>
      </w:pPr>
    </w:p>
    <w:p w14:paraId="44EC2BA1" w14:textId="7D673E21" w:rsidR="0026101C" w:rsidRDefault="0026101C" w:rsidP="0026101C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RESUME</w:t>
      </w:r>
    </w:p>
    <w:p w14:paraId="7CC76F92" w14:textId="77777777" w:rsidR="0026101C" w:rsidRDefault="0026101C" w:rsidP="0026101C">
      <w:pPr>
        <w:spacing w:line="240" w:lineRule="auto"/>
        <w:jc w:val="center"/>
        <w:rPr>
          <w:sz w:val="28"/>
          <w:szCs w:val="28"/>
        </w:rPr>
      </w:pPr>
    </w:p>
    <w:p w14:paraId="7C4BAC32" w14:textId="4BF784FF" w:rsidR="008F38A3" w:rsidRDefault="008F38A3" w:rsidP="0026101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resume in pdf viewer</w:t>
      </w:r>
    </w:p>
    <w:p w14:paraId="1865BE40" w14:textId="67053568" w:rsidR="008F38A3" w:rsidRDefault="008F38A3" w:rsidP="0026101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wards:</w:t>
      </w:r>
    </w:p>
    <w:p w14:paraId="4DDEC081" w14:textId="75134694" w:rsidR="00E430C3" w:rsidRDefault="00E430C3" w:rsidP="0026101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Leadership section below</w:t>
      </w:r>
    </w:p>
    <w:p w14:paraId="07E37400" w14:textId="77777777" w:rsidR="008F38A3" w:rsidRPr="00C447D1" w:rsidRDefault="008F38A3" w:rsidP="0026101C">
      <w:pPr>
        <w:spacing w:line="240" w:lineRule="auto"/>
        <w:rPr>
          <w:sz w:val="28"/>
          <w:szCs w:val="28"/>
        </w:rPr>
      </w:pPr>
    </w:p>
    <w:sectPr w:rsidR="008F38A3" w:rsidRPr="00C44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F1211"/>
    <w:multiLevelType w:val="hybridMultilevel"/>
    <w:tmpl w:val="6DFE0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867DE"/>
    <w:multiLevelType w:val="hybridMultilevel"/>
    <w:tmpl w:val="D4822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MzextDAwMDQzt7RU0lEKTi0uzszPAykwrAUAvMUeIywAAAA="/>
  </w:docVars>
  <w:rsids>
    <w:rsidRoot w:val="00F70EC3"/>
    <w:rsid w:val="00156B2D"/>
    <w:rsid w:val="00224B72"/>
    <w:rsid w:val="0023028C"/>
    <w:rsid w:val="0026101C"/>
    <w:rsid w:val="00272CE0"/>
    <w:rsid w:val="0031486F"/>
    <w:rsid w:val="006B6703"/>
    <w:rsid w:val="008F38A3"/>
    <w:rsid w:val="00AA006E"/>
    <w:rsid w:val="00B53669"/>
    <w:rsid w:val="00C447D1"/>
    <w:rsid w:val="00C506CB"/>
    <w:rsid w:val="00DA4F60"/>
    <w:rsid w:val="00E430C3"/>
    <w:rsid w:val="00F7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25C51"/>
  <w15:chartTrackingRefBased/>
  <w15:docId w15:val="{AB9E428A-400E-4339-AD61-620B8965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E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54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5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p, Roderick Eric</dc:creator>
  <cp:keywords/>
  <dc:description/>
  <cp:lastModifiedBy>Bishop, Roderick Eric</cp:lastModifiedBy>
  <cp:revision>2</cp:revision>
  <dcterms:created xsi:type="dcterms:W3CDTF">2020-07-19T21:24:00Z</dcterms:created>
  <dcterms:modified xsi:type="dcterms:W3CDTF">2020-09-29T22:08:00Z</dcterms:modified>
</cp:coreProperties>
</file>